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C611D" w:rsidRDefault="00B03616" w:rsidP="001C611D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1C611D">
        <w:rPr>
          <w:rFonts w:ascii="Times New Roman" w:hAnsi="Times New Roman" w:cs="Times New Roman"/>
          <w:b/>
          <w:smallCaps/>
          <w:sz w:val="32"/>
        </w:rPr>
        <w:t>Fredrick Carlton</w:t>
      </w:r>
    </w:p>
    <w:p w:rsidR="00B03616" w:rsidRPr="001C611D" w:rsidRDefault="00B03616" w:rsidP="001C611D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1C611D">
        <w:rPr>
          <w:rFonts w:ascii="Times New Roman" w:hAnsi="Times New Roman" w:cs="Times New Roman"/>
          <w:i/>
          <w:sz w:val="24"/>
        </w:rPr>
        <w:t>Drywall Finisher</w:t>
      </w:r>
    </w:p>
    <w:p w:rsidR="00B03616" w:rsidRPr="001C611D" w:rsidRDefault="00B03616" w:rsidP="001C611D">
      <w:pPr>
        <w:spacing w:after="0"/>
        <w:jc w:val="center"/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fcarlton@wwrfresource.com</w:t>
      </w:r>
    </w:p>
    <w:p w:rsidR="00B03616" w:rsidRPr="001C611D" w:rsidRDefault="000A2088" w:rsidP="001C611D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obile</w:t>
      </w:r>
      <w:r w:rsidR="00B03616" w:rsidRPr="001C611D">
        <w:rPr>
          <w:rFonts w:ascii="Times New Roman" w:hAnsi="Times New Roman" w:cs="Times New Roman"/>
          <w:i/>
        </w:rPr>
        <w:t>:</w:t>
      </w:r>
      <w:r w:rsidR="00B03616" w:rsidRPr="001C611D">
        <w:rPr>
          <w:rFonts w:ascii="Times New Roman" w:hAnsi="Times New Roman" w:cs="Times New Roman"/>
        </w:rPr>
        <w:t xml:space="preserve"> </w:t>
      </w:r>
      <w:r w:rsidRPr="000A2088">
        <w:rPr>
          <w:rFonts w:ascii="Times New Roman" w:hAnsi="Times New Roman" w:cs="Times New Roman"/>
        </w:rPr>
        <w:t>(316) 779-4884</w:t>
      </w:r>
      <w:bookmarkStart w:id="0" w:name="_GoBack"/>
      <w:bookmarkEnd w:id="0"/>
    </w:p>
    <w:p w:rsidR="00B03616" w:rsidRPr="001C611D" w:rsidRDefault="00B03616" w:rsidP="001C611D">
      <w:pPr>
        <w:pBdr>
          <w:bottom w:val="single" w:sz="4" w:space="1" w:color="auto"/>
        </w:pBdr>
        <w:jc w:val="center"/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401 S. Emporia, Wichita, KS 67202</w:t>
      </w:r>
    </w:p>
    <w:p w:rsidR="00B03616" w:rsidRPr="001C611D" w:rsidRDefault="00B03616" w:rsidP="000939A7">
      <w:pPr>
        <w:spacing w:after="120"/>
        <w:rPr>
          <w:rFonts w:ascii="Times New Roman" w:hAnsi="Times New Roman" w:cs="Times New Roman"/>
          <w:b/>
          <w:smallCaps/>
        </w:rPr>
      </w:pPr>
      <w:r w:rsidRPr="001C611D">
        <w:rPr>
          <w:rFonts w:ascii="Times New Roman" w:hAnsi="Times New Roman" w:cs="Times New Roman"/>
          <w:b/>
          <w:smallCaps/>
        </w:rPr>
        <w:t>Summary of Qualifications</w:t>
      </w:r>
    </w:p>
    <w:p w:rsidR="00B03616" w:rsidRPr="001C611D" w:rsidRDefault="00B03616" w:rsidP="00B036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Drywall Finisher with 25+ years’ experience working commercial and residential projects.</w:t>
      </w:r>
    </w:p>
    <w:p w:rsidR="00B03616" w:rsidRPr="001C611D" w:rsidRDefault="00B03616" w:rsidP="00B036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Maintains fantastic rapport with builders, general contractors, and suppliers.</w:t>
      </w:r>
    </w:p>
    <w:p w:rsidR="00B03616" w:rsidRPr="001C611D" w:rsidRDefault="00B03616" w:rsidP="00B036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Strives to identify efficiencies to bring jobs in on time.</w:t>
      </w:r>
    </w:p>
    <w:p w:rsidR="00B03616" w:rsidRPr="001C611D" w:rsidRDefault="00B03616" w:rsidP="00B036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Works well with others, including other tradesmen, on job sites.</w:t>
      </w:r>
    </w:p>
    <w:p w:rsidR="00B03616" w:rsidRPr="001C611D" w:rsidRDefault="00B03616" w:rsidP="00B0361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Able to keep solid record of times and codes.</w:t>
      </w:r>
    </w:p>
    <w:p w:rsidR="00B03616" w:rsidRPr="001C611D" w:rsidRDefault="00B03616" w:rsidP="000939A7">
      <w:pPr>
        <w:spacing w:after="120"/>
        <w:rPr>
          <w:rFonts w:ascii="Times New Roman" w:hAnsi="Times New Roman" w:cs="Times New Roman"/>
          <w:b/>
          <w:smallCaps/>
        </w:rPr>
      </w:pPr>
      <w:r w:rsidRPr="001C611D">
        <w:rPr>
          <w:rFonts w:ascii="Times New Roman" w:hAnsi="Times New Roman" w:cs="Times New Roman"/>
          <w:b/>
          <w:smallCaps/>
        </w:rPr>
        <w:t>Skill Summary</w:t>
      </w:r>
    </w:p>
    <w:p w:rsidR="00B03616" w:rsidRPr="001C611D" w:rsidRDefault="00B03616" w:rsidP="00B036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Operate all finishing tools: bazooka, banjo boxes, etc.</w:t>
      </w:r>
    </w:p>
    <w:p w:rsidR="00B03616" w:rsidRPr="001C611D" w:rsidRDefault="00B03616" w:rsidP="00B036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Adept at hand finishing</w:t>
      </w:r>
      <w:r w:rsidR="00CA5C15">
        <w:rPr>
          <w:rFonts w:ascii="Times New Roman" w:hAnsi="Times New Roman" w:cs="Times New Roman"/>
        </w:rPr>
        <w:t>.</w:t>
      </w:r>
    </w:p>
    <w:p w:rsidR="00B03616" w:rsidRPr="001C611D" w:rsidRDefault="00B03616" w:rsidP="00B036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Deliver Level 5 finishes</w:t>
      </w:r>
      <w:r w:rsidR="00CA5C15">
        <w:rPr>
          <w:rFonts w:ascii="Times New Roman" w:hAnsi="Times New Roman" w:cs="Times New Roman"/>
        </w:rPr>
        <w:t>.</w:t>
      </w:r>
    </w:p>
    <w:p w:rsidR="00B03616" w:rsidRPr="001C611D" w:rsidRDefault="0007232B" w:rsidP="00B036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out 8 ft. drywall flat f</w:t>
      </w:r>
      <w:r w:rsidR="00B03616" w:rsidRPr="001C611D">
        <w:rPr>
          <w:rFonts w:ascii="Times New Roman" w:hAnsi="Times New Roman" w:cs="Times New Roman"/>
        </w:rPr>
        <w:t>ooted</w:t>
      </w:r>
      <w:r w:rsidR="00CA5C15">
        <w:rPr>
          <w:rFonts w:ascii="Times New Roman" w:hAnsi="Times New Roman" w:cs="Times New Roman"/>
        </w:rPr>
        <w:t>.</w:t>
      </w:r>
    </w:p>
    <w:p w:rsidR="00B03616" w:rsidRPr="001C611D" w:rsidRDefault="00B03616" w:rsidP="00B036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Qualified Industrial Powered Truck Operator</w:t>
      </w:r>
      <w:r w:rsidR="00CA5C15">
        <w:rPr>
          <w:rFonts w:ascii="Times New Roman" w:hAnsi="Times New Roman" w:cs="Times New Roman"/>
        </w:rPr>
        <w:t>.</w:t>
      </w:r>
    </w:p>
    <w:p w:rsidR="00B03616" w:rsidRPr="001C611D" w:rsidRDefault="00B03616" w:rsidP="00B0361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Operate scissor lifts/walk stilts</w:t>
      </w:r>
      <w:r w:rsidR="00CA5C15">
        <w:rPr>
          <w:rFonts w:ascii="Times New Roman" w:hAnsi="Times New Roman" w:cs="Times New Roman"/>
        </w:rPr>
        <w:t>.</w:t>
      </w:r>
    </w:p>
    <w:p w:rsidR="00B03616" w:rsidRPr="001C611D" w:rsidRDefault="00B03616" w:rsidP="000939A7">
      <w:pPr>
        <w:spacing w:after="120"/>
        <w:rPr>
          <w:rFonts w:ascii="Times New Roman" w:hAnsi="Times New Roman" w:cs="Times New Roman"/>
          <w:b/>
          <w:smallCaps/>
        </w:rPr>
      </w:pPr>
      <w:r w:rsidRPr="001C611D">
        <w:rPr>
          <w:rFonts w:ascii="Times New Roman" w:hAnsi="Times New Roman" w:cs="Times New Roman"/>
          <w:b/>
          <w:smallCaps/>
        </w:rPr>
        <w:t>Recent Employment History</w:t>
      </w:r>
    </w:p>
    <w:p w:rsidR="00B03616" w:rsidRPr="001C611D" w:rsidRDefault="00B03616" w:rsidP="001C611D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  <w:i/>
        </w:rPr>
        <w:t>Maintenance</w:t>
      </w:r>
      <w:r w:rsidRPr="001C611D">
        <w:rPr>
          <w:rFonts w:ascii="Times New Roman" w:hAnsi="Times New Roman" w:cs="Times New Roman"/>
        </w:rPr>
        <w:tab/>
        <w:t>Richard Huckabee</w:t>
      </w:r>
      <w:r w:rsidRPr="001C611D">
        <w:rPr>
          <w:rFonts w:ascii="Times New Roman" w:hAnsi="Times New Roman" w:cs="Times New Roman"/>
        </w:rPr>
        <w:tab/>
        <w:t>Wichita, KS</w:t>
      </w:r>
      <w:r w:rsidRPr="001C611D">
        <w:rPr>
          <w:rFonts w:ascii="Times New Roman" w:hAnsi="Times New Roman" w:cs="Times New Roman"/>
        </w:rPr>
        <w:tab/>
        <w:t>2016-2018</w:t>
      </w:r>
    </w:p>
    <w:p w:rsidR="00B03616" w:rsidRPr="001C611D" w:rsidRDefault="00B03616" w:rsidP="00B0361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Fixed drywall water damage, including patching and repair, matching, and texture.</w:t>
      </w:r>
    </w:p>
    <w:p w:rsidR="00B03616" w:rsidRPr="001C611D" w:rsidRDefault="00B03616" w:rsidP="00B0361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Finished repairs and painted surfaces.</w:t>
      </w:r>
    </w:p>
    <w:p w:rsidR="00B03616" w:rsidRPr="001C611D" w:rsidRDefault="00B03616" w:rsidP="00B0361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Remodeled large restrooms including showers and stalls.</w:t>
      </w:r>
    </w:p>
    <w:p w:rsidR="00B03616" w:rsidRPr="001C611D" w:rsidRDefault="00B03616" w:rsidP="001C611D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  <w:i/>
        </w:rPr>
        <w:t>Maintenance</w:t>
      </w:r>
      <w:r w:rsidRPr="001C611D">
        <w:rPr>
          <w:rFonts w:ascii="Times New Roman" w:hAnsi="Times New Roman" w:cs="Times New Roman"/>
        </w:rPr>
        <w:tab/>
        <w:t>State of Kansas</w:t>
      </w:r>
      <w:r w:rsidRPr="001C611D">
        <w:rPr>
          <w:rFonts w:ascii="Times New Roman" w:hAnsi="Times New Roman" w:cs="Times New Roman"/>
        </w:rPr>
        <w:tab/>
        <w:t>Norton, KS</w:t>
      </w:r>
      <w:r w:rsidRPr="001C611D">
        <w:rPr>
          <w:rFonts w:ascii="Times New Roman" w:hAnsi="Times New Roman" w:cs="Times New Roman"/>
        </w:rPr>
        <w:tab/>
        <w:t>2013-2014</w:t>
      </w:r>
    </w:p>
    <w:p w:rsidR="001C611D" w:rsidRPr="001C611D" w:rsidRDefault="001C611D" w:rsidP="001C61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Responsible for general maintenance and upkeep of a several large buildings.</w:t>
      </w:r>
    </w:p>
    <w:p w:rsidR="001C611D" w:rsidRPr="001C611D" w:rsidRDefault="001C611D" w:rsidP="001C611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C611D">
        <w:rPr>
          <w:rFonts w:ascii="Times New Roman" w:hAnsi="Times New Roman" w:cs="Times New Roman"/>
        </w:rPr>
        <w:t>Responded to daily, weekly, and monthly work orders in a timely fashion.</w:t>
      </w:r>
    </w:p>
    <w:p w:rsidR="001C611D" w:rsidRPr="001C611D" w:rsidRDefault="001C611D" w:rsidP="000939A7">
      <w:pPr>
        <w:spacing w:after="120"/>
        <w:rPr>
          <w:rFonts w:ascii="Times New Roman" w:hAnsi="Times New Roman" w:cs="Times New Roman"/>
          <w:b/>
          <w:smallCaps/>
        </w:rPr>
      </w:pPr>
      <w:r w:rsidRPr="001C611D">
        <w:rPr>
          <w:rFonts w:ascii="Times New Roman" w:hAnsi="Times New Roman" w:cs="Times New Roman"/>
          <w:b/>
          <w:smallCaps/>
        </w:rPr>
        <w:t>Professional Experience</w:t>
      </w:r>
    </w:p>
    <w:p w:rsidR="001C611D" w:rsidRPr="000939A7" w:rsidRDefault="001C611D" w:rsidP="000939A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939A7">
        <w:rPr>
          <w:rFonts w:ascii="Times New Roman" w:hAnsi="Times New Roman" w:cs="Times New Roman"/>
          <w:i/>
        </w:rPr>
        <w:t>Drywall Finisher</w:t>
      </w:r>
      <w:r w:rsidRPr="000939A7">
        <w:rPr>
          <w:rFonts w:ascii="Times New Roman" w:hAnsi="Times New Roman" w:cs="Times New Roman"/>
        </w:rPr>
        <w:tab/>
        <w:t>Danny Satterfield Drywall</w:t>
      </w:r>
      <w:r w:rsidRPr="000939A7">
        <w:rPr>
          <w:rFonts w:ascii="Times New Roman" w:hAnsi="Times New Roman" w:cs="Times New Roman"/>
        </w:rPr>
        <w:tab/>
        <w:t>Wichita, KS</w:t>
      </w:r>
      <w:r w:rsidRPr="000939A7">
        <w:rPr>
          <w:rFonts w:ascii="Times New Roman" w:hAnsi="Times New Roman" w:cs="Times New Roman"/>
        </w:rPr>
        <w:tab/>
        <w:t>8 years</w:t>
      </w:r>
    </w:p>
    <w:p w:rsidR="001C611D" w:rsidRPr="000939A7" w:rsidRDefault="001C611D" w:rsidP="000939A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939A7">
        <w:rPr>
          <w:rFonts w:ascii="Times New Roman" w:hAnsi="Times New Roman" w:cs="Times New Roman"/>
          <w:i/>
        </w:rPr>
        <w:t>Journeyman Finisher</w:t>
      </w:r>
      <w:r w:rsidRPr="000939A7">
        <w:rPr>
          <w:rFonts w:ascii="Times New Roman" w:hAnsi="Times New Roman" w:cs="Times New Roman"/>
        </w:rPr>
        <w:tab/>
        <w:t>Drywall Systems</w:t>
      </w:r>
      <w:r w:rsidRPr="000939A7">
        <w:rPr>
          <w:rFonts w:ascii="Times New Roman" w:hAnsi="Times New Roman" w:cs="Times New Roman"/>
        </w:rPr>
        <w:tab/>
        <w:t>Wichita, KS</w:t>
      </w:r>
      <w:r w:rsidRPr="000939A7">
        <w:rPr>
          <w:rFonts w:ascii="Times New Roman" w:hAnsi="Times New Roman" w:cs="Times New Roman"/>
        </w:rPr>
        <w:tab/>
        <w:t>2 years</w:t>
      </w:r>
    </w:p>
    <w:p w:rsidR="001C611D" w:rsidRPr="000939A7" w:rsidRDefault="001C611D" w:rsidP="000939A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939A7">
        <w:rPr>
          <w:rFonts w:ascii="Times New Roman" w:hAnsi="Times New Roman" w:cs="Times New Roman"/>
          <w:i/>
        </w:rPr>
        <w:t>Journeyman Finisher</w:t>
      </w:r>
      <w:r w:rsidRPr="000939A7">
        <w:rPr>
          <w:rFonts w:ascii="Times New Roman" w:hAnsi="Times New Roman" w:cs="Times New Roman"/>
        </w:rPr>
        <w:tab/>
        <w:t>Wichita Drywall &amp; Acoustics</w:t>
      </w:r>
      <w:r w:rsidRPr="000939A7">
        <w:rPr>
          <w:rFonts w:ascii="Times New Roman" w:hAnsi="Times New Roman" w:cs="Times New Roman"/>
        </w:rPr>
        <w:tab/>
        <w:t>Wichita, KS</w:t>
      </w:r>
      <w:r w:rsidRPr="000939A7">
        <w:rPr>
          <w:rFonts w:ascii="Times New Roman" w:hAnsi="Times New Roman" w:cs="Times New Roman"/>
        </w:rPr>
        <w:tab/>
        <w:t>1 year</w:t>
      </w:r>
    </w:p>
    <w:p w:rsidR="001C611D" w:rsidRPr="000939A7" w:rsidRDefault="001C611D" w:rsidP="000939A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939A7">
        <w:rPr>
          <w:rFonts w:ascii="Times New Roman" w:hAnsi="Times New Roman" w:cs="Times New Roman"/>
          <w:i/>
        </w:rPr>
        <w:t>Journeyman Finisher</w:t>
      </w:r>
      <w:r w:rsidRPr="000939A7">
        <w:rPr>
          <w:rFonts w:ascii="Times New Roman" w:hAnsi="Times New Roman" w:cs="Times New Roman"/>
        </w:rPr>
        <w:tab/>
        <w:t>Integrated Builders</w:t>
      </w:r>
      <w:r w:rsidRPr="000939A7">
        <w:rPr>
          <w:rFonts w:ascii="Times New Roman" w:hAnsi="Times New Roman" w:cs="Times New Roman"/>
        </w:rPr>
        <w:tab/>
        <w:t>Wichita, KS</w:t>
      </w:r>
      <w:r w:rsidRPr="000939A7">
        <w:rPr>
          <w:rFonts w:ascii="Times New Roman" w:hAnsi="Times New Roman" w:cs="Times New Roman"/>
        </w:rPr>
        <w:tab/>
        <w:t>1 year</w:t>
      </w:r>
    </w:p>
    <w:p w:rsidR="001C611D" w:rsidRPr="001C611D" w:rsidRDefault="001C611D" w:rsidP="000939A7">
      <w:pPr>
        <w:spacing w:after="120"/>
        <w:rPr>
          <w:rFonts w:ascii="Times New Roman" w:hAnsi="Times New Roman" w:cs="Times New Roman"/>
          <w:b/>
          <w:smallCaps/>
        </w:rPr>
      </w:pPr>
      <w:r w:rsidRPr="001C611D">
        <w:rPr>
          <w:rFonts w:ascii="Times New Roman" w:hAnsi="Times New Roman" w:cs="Times New Roman"/>
          <w:b/>
          <w:smallCaps/>
        </w:rPr>
        <w:t>Certifications</w:t>
      </w:r>
    </w:p>
    <w:p w:rsidR="00B03616" w:rsidRPr="000939A7" w:rsidRDefault="001C611D" w:rsidP="000939A7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0939A7">
        <w:rPr>
          <w:rFonts w:ascii="Times New Roman" w:hAnsi="Times New Roman" w:cs="Times New Roman"/>
          <w:i/>
        </w:rPr>
        <w:t>Industrial Truck Operator</w:t>
      </w:r>
      <w:r w:rsidRPr="000939A7">
        <w:rPr>
          <w:rFonts w:ascii="Times New Roman" w:hAnsi="Times New Roman" w:cs="Times New Roman"/>
        </w:rPr>
        <w:tab/>
        <w:t>State of Kansas</w:t>
      </w:r>
      <w:r w:rsidRPr="000939A7">
        <w:rPr>
          <w:rFonts w:ascii="Times New Roman" w:hAnsi="Times New Roman" w:cs="Times New Roman"/>
        </w:rPr>
        <w:tab/>
      </w:r>
      <w:proofErr w:type="spellStart"/>
      <w:r w:rsidRPr="000939A7">
        <w:rPr>
          <w:rFonts w:ascii="Times New Roman" w:hAnsi="Times New Roman" w:cs="Times New Roman"/>
        </w:rPr>
        <w:t>Larned</w:t>
      </w:r>
      <w:proofErr w:type="spellEnd"/>
      <w:r w:rsidRPr="000939A7">
        <w:rPr>
          <w:rFonts w:ascii="Times New Roman" w:hAnsi="Times New Roman" w:cs="Times New Roman"/>
        </w:rPr>
        <w:t>, KS</w:t>
      </w:r>
      <w:r w:rsidRPr="000939A7">
        <w:rPr>
          <w:rFonts w:ascii="Times New Roman" w:hAnsi="Times New Roman" w:cs="Times New Roman"/>
        </w:rPr>
        <w:tab/>
        <w:t>April 2016</w:t>
      </w:r>
    </w:p>
    <w:sectPr w:rsidR="00B03616" w:rsidRPr="000939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7759E"/>
    <w:multiLevelType w:val="hybridMultilevel"/>
    <w:tmpl w:val="E5BAA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268CB"/>
    <w:multiLevelType w:val="hybridMultilevel"/>
    <w:tmpl w:val="26E47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095AC8"/>
    <w:multiLevelType w:val="hybridMultilevel"/>
    <w:tmpl w:val="F3D00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E161B1"/>
    <w:multiLevelType w:val="hybridMultilevel"/>
    <w:tmpl w:val="1E8E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1D712F"/>
    <w:multiLevelType w:val="hybridMultilevel"/>
    <w:tmpl w:val="CAD86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E1tDA3MDUzNzZT0lEKTi0uzszPAykwrgUAQ3Iw7iwAAAA="/>
  </w:docVars>
  <w:rsids>
    <w:rsidRoot w:val="00B03616"/>
    <w:rsid w:val="0007232B"/>
    <w:rsid w:val="000939A7"/>
    <w:rsid w:val="000A2088"/>
    <w:rsid w:val="001C611D"/>
    <w:rsid w:val="00522C52"/>
    <w:rsid w:val="007E2073"/>
    <w:rsid w:val="00B03616"/>
    <w:rsid w:val="00CA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361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0361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361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036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8-04-13T15:11:00Z</cp:lastPrinted>
  <dcterms:created xsi:type="dcterms:W3CDTF">2018-04-13T14:48:00Z</dcterms:created>
  <dcterms:modified xsi:type="dcterms:W3CDTF">2018-05-01T17:00:00Z</dcterms:modified>
</cp:coreProperties>
</file>